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852"/>
        <w:gridCol w:w="671"/>
        <w:gridCol w:w="1308"/>
        <w:gridCol w:w="1048"/>
        <w:gridCol w:w="601"/>
      </w:tblGrid>
      <w:tr w:rsidR="00CB712C" w14:paraId="6592DBA3" w14:textId="77777777" w:rsidTr="00CB712C">
        <w:trPr>
          <w:gridAfter w:val="1"/>
          <w:wAfter w:w="317" w:type="pct"/>
          <w:cantSplit/>
          <w:tblHeader/>
          <w:jc w:val="center"/>
        </w:trPr>
        <w:tc>
          <w:tcPr>
            <w:tcW w:w="3086" w:type="pct"/>
          </w:tcPr>
          <w:p w14:paraId="735CAAE4" w14:textId="77777777" w:rsidR="00CB712C" w:rsidRDefault="00CB712C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354" w:type="pct"/>
          </w:tcPr>
          <w:p w14:paraId="4C40FB66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R</w:t>
            </w:r>
          </w:p>
        </w:tc>
        <w:tc>
          <w:tcPr>
            <w:tcW w:w="690" w:type="pct"/>
          </w:tcPr>
          <w:p w14:paraId="73F94D2C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</w:p>
        </w:tc>
        <w:tc>
          <w:tcPr>
            <w:tcW w:w="553" w:type="pct"/>
          </w:tcPr>
          <w:p w14:paraId="3E127803" w14:textId="77777777" w:rsidR="00CB712C" w:rsidRPr="00CB712C" w:rsidRDefault="00CB712C">
            <w:pPr>
              <w:keepNext/>
              <w:spacing w:after="60"/>
              <w:jc w:val="center"/>
              <w:rPr>
                <w:i/>
                <w:iCs/>
              </w:rPr>
            </w:pPr>
            <w:r w:rsidRPr="00CB712C">
              <w:rPr>
                <w:rFonts w:ascii="Calibri" w:hAnsi="Calibri"/>
                <w:b/>
                <w:i/>
                <w:iCs/>
                <w:sz w:val="20"/>
              </w:rPr>
              <w:t>p-value</w:t>
            </w:r>
          </w:p>
        </w:tc>
      </w:tr>
      <w:tr w:rsidR="00CB712C" w14:paraId="6AC5B055" w14:textId="77777777" w:rsidTr="00CB712C">
        <w:trPr>
          <w:gridAfter w:val="1"/>
          <w:wAfter w:w="317" w:type="pct"/>
          <w:cantSplit/>
          <w:jc w:val="center"/>
        </w:trPr>
        <w:tc>
          <w:tcPr>
            <w:tcW w:w="4683" w:type="pct"/>
            <w:gridSpan w:val="4"/>
          </w:tcPr>
          <w:p w14:paraId="3CB444F1" w14:textId="63FC691C" w:rsidR="00CB712C" w:rsidRDefault="00CB712C" w:rsidP="00CB712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age (years)</w:t>
            </w:r>
          </w:p>
        </w:tc>
      </w:tr>
      <w:tr w:rsidR="00CB712C" w14:paraId="2AAF8F35" w14:textId="77777777" w:rsidTr="00CB712C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3D0AA477" w14:textId="77777777" w:rsidR="00CB712C" w:rsidRDefault="00CB712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354" w:type="pct"/>
          </w:tcPr>
          <w:p w14:paraId="270861F0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</w:tcPr>
          <w:p w14:paraId="07A1FDB2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</w:tcPr>
          <w:p w14:paraId="6C8E5068" w14:textId="77777777" w:rsidR="00CB712C" w:rsidRDefault="00CB712C">
            <w:pPr>
              <w:keepNext/>
              <w:spacing w:after="60"/>
              <w:jc w:val="center"/>
            </w:pPr>
          </w:p>
        </w:tc>
      </w:tr>
      <w:tr w:rsidR="00CB712C" w14:paraId="398511CF" w14:textId="77777777" w:rsidTr="00CB712C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2C15AD9C" w14:textId="77777777" w:rsidR="00CB712C" w:rsidRDefault="00CB712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354" w:type="pct"/>
          </w:tcPr>
          <w:p w14:paraId="07A385C7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4</w:t>
            </w:r>
          </w:p>
        </w:tc>
        <w:tc>
          <w:tcPr>
            <w:tcW w:w="690" w:type="pct"/>
          </w:tcPr>
          <w:p w14:paraId="274FC576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5, 2.66</w:t>
            </w:r>
          </w:p>
        </w:tc>
        <w:tc>
          <w:tcPr>
            <w:tcW w:w="553" w:type="pct"/>
          </w:tcPr>
          <w:p w14:paraId="3A57131D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CB712C" w14:paraId="0E20B306" w14:textId="77777777" w:rsidTr="00CB712C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4108F69C" w14:textId="77777777" w:rsidR="00CB712C" w:rsidRDefault="00CB712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354" w:type="pct"/>
          </w:tcPr>
          <w:p w14:paraId="0E9E1600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0</w:t>
            </w:r>
          </w:p>
        </w:tc>
        <w:tc>
          <w:tcPr>
            <w:tcW w:w="690" w:type="pct"/>
          </w:tcPr>
          <w:p w14:paraId="61BEADCD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3, 2.82</w:t>
            </w:r>
          </w:p>
        </w:tc>
        <w:tc>
          <w:tcPr>
            <w:tcW w:w="553" w:type="pct"/>
          </w:tcPr>
          <w:p w14:paraId="6B1E8D54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CB712C" w14:paraId="1C59560F" w14:textId="77777777" w:rsidTr="00CB712C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1780A90D" w14:textId="77777777" w:rsidR="00CB712C" w:rsidRDefault="00CB712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354" w:type="pct"/>
          </w:tcPr>
          <w:p w14:paraId="24950C89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5</w:t>
            </w:r>
          </w:p>
        </w:tc>
        <w:tc>
          <w:tcPr>
            <w:tcW w:w="690" w:type="pct"/>
          </w:tcPr>
          <w:p w14:paraId="050EB598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8, 2.41</w:t>
            </w:r>
          </w:p>
        </w:tc>
        <w:tc>
          <w:tcPr>
            <w:tcW w:w="553" w:type="pct"/>
          </w:tcPr>
          <w:p w14:paraId="2059492F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251683" w14:paraId="2CB3972B" w14:textId="77777777" w:rsidTr="00251683">
        <w:trPr>
          <w:gridAfter w:val="1"/>
          <w:wAfter w:w="317" w:type="pct"/>
          <w:cantSplit/>
          <w:jc w:val="center"/>
        </w:trPr>
        <w:tc>
          <w:tcPr>
            <w:tcW w:w="4683" w:type="pct"/>
            <w:gridSpan w:val="4"/>
          </w:tcPr>
          <w:p w14:paraId="3B1B986E" w14:textId="6B262C2F" w:rsidR="00251683" w:rsidRDefault="00251683" w:rsidP="0025168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sex</w:t>
            </w:r>
          </w:p>
        </w:tc>
      </w:tr>
      <w:tr w:rsidR="00CB712C" w14:paraId="2C6DC2E7" w14:textId="77777777" w:rsidTr="00CB712C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00BB12FC" w14:textId="77777777" w:rsidR="00CB712C" w:rsidRDefault="00CB712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354" w:type="pct"/>
          </w:tcPr>
          <w:p w14:paraId="14B151F4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</w:tcPr>
          <w:p w14:paraId="71A1C2AF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</w:tcPr>
          <w:p w14:paraId="65B6AF3E" w14:textId="77777777" w:rsidR="00CB712C" w:rsidRDefault="00CB712C">
            <w:pPr>
              <w:keepNext/>
              <w:spacing w:after="60"/>
              <w:jc w:val="center"/>
            </w:pPr>
          </w:p>
        </w:tc>
      </w:tr>
      <w:tr w:rsidR="00CB712C" w14:paraId="1152181E" w14:textId="77777777" w:rsidTr="00CB712C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09DAE88B" w14:textId="77777777" w:rsidR="00CB712C" w:rsidRDefault="00CB712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354" w:type="pct"/>
          </w:tcPr>
          <w:p w14:paraId="6521B7A4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6</w:t>
            </w:r>
          </w:p>
        </w:tc>
        <w:tc>
          <w:tcPr>
            <w:tcW w:w="690" w:type="pct"/>
          </w:tcPr>
          <w:p w14:paraId="598EFB73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9, 1.79</w:t>
            </w:r>
          </w:p>
        </w:tc>
        <w:tc>
          <w:tcPr>
            <w:tcW w:w="553" w:type="pct"/>
          </w:tcPr>
          <w:p w14:paraId="5D5141B1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251683" w14:paraId="4364385E" w14:textId="77777777" w:rsidTr="00251683">
        <w:trPr>
          <w:gridAfter w:val="1"/>
          <w:wAfter w:w="317" w:type="pct"/>
          <w:cantSplit/>
          <w:jc w:val="center"/>
        </w:trPr>
        <w:tc>
          <w:tcPr>
            <w:tcW w:w="4683" w:type="pct"/>
            <w:gridSpan w:val="4"/>
          </w:tcPr>
          <w:p w14:paraId="1E6FD5A7" w14:textId="51919E41" w:rsidR="00251683" w:rsidRDefault="00251683" w:rsidP="0025168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s’ education level</w:t>
            </w:r>
          </w:p>
        </w:tc>
      </w:tr>
      <w:tr w:rsidR="00CB712C" w14:paraId="31CF8B1E" w14:textId="77777777" w:rsidTr="00CB712C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76D339AC" w14:textId="77777777" w:rsidR="00CB712C" w:rsidRDefault="00CB712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354" w:type="pct"/>
          </w:tcPr>
          <w:p w14:paraId="7E17DA79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</w:tcPr>
          <w:p w14:paraId="742554AE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</w:tcPr>
          <w:p w14:paraId="572E99CF" w14:textId="77777777" w:rsidR="00CB712C" w:rsidRDefault="00CB712C">
            <w:pPr>
              <w:keepNext/>
              <w:spacing w:after="60"/>
              <w:jc w:val="center"/>
            </w:pPr>
          </w:p>
        </w:tc>
      </w:tr>
      <w:tr w:rsidR="00CB712C" w14:paraId="1E3387C9" w14:textId="77777777" w:rsidTr="00CB712C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0218CD7A" w14:textId="77777777" w:rsidR="00CB712C" w:rsidRDefault="00CB712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354" w:type="pct"/>
          </w:tcPr>
          <w:p w14:paraId="75F0CE3F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0</w:t>
            </w:r>
          </w:p>
        </w:tc>
        <w:tc>
          <w:tcPr>
            <w:tcW w:w="690" w:type="pct"/>
          </w:tcPr>
          <w:p w14:paraId="32254582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8, 1.70</w:t>
            </w:r>
          </w:p>
        </w:tc>
        <w:tc>
          <w:tcPr>
            <w:tcW w:w="553" w:type="pct"/>
          </w:tcPr>
          <w:p w14:paraId="5AE855E1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CB712C" w14:paraId="72C5E468" w14:textId="77777777" w:rsidTr="00CB712C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39ECE4D7" w14:textId="77777777" w:rsidR="00CB712C" w:rsidRDefault="00CB712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354" w:type="pct"/>
          </w:tcPr>
          <w:p w14:paraId="240AC1E0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5</w:t>
            </w:r>
          </w:p>
        </w:tc>
        <w:tc>
          <w:tcPr>
            <w:tcW w:w="690" w:type="pct"/>
          </w:tcPr>
          <w:p w14:paraId="4BBC7AF4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6, 0.91</w:t>
            </w:r>
          </w:p>
        </w:tc>
        <w:tc>
          <w:tcPr>
            <w:tcW w:w="553" w:type="pct"/>
          </w:tcPr>
          <w:p w14:paraId="18C5AE8C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4</w:t>
            </w:r>
          </w:p>
        </w:tc>
      </w:tr>
      <w:tr w:rsidR="00CB712C" w14:paraId="5512AC0A" w14:textId="77777777" w:rsidTr="00CB712C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2CD868C9" w14:textId="77777777" w:rsidR="00CB712C" w:rsidRDefault="00CB712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354" w:type="pct"/>
          </w:tcPr>
          <w:p w14:paraId="6C9F115A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7</w:t>
            </w:r>
          </w:p>
        </w:tc>
        <w:tc>
          <w:tcPr>
            <w:tcW w:w="690" w:type="pct"/>
          </w:tcPr>
          <w:p w14:paraId="2D69942B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5, 1.37</w:t>
            </w:r>
          </w:p>
        </w:tc>
        <w:tc>
          <w:tcPr>
            <w:tcW w:w="553" w:type="pct"/>
          </w:tcPr>
          <w:p w14:paraId="466613CE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251683" w14:paraId="2FE87384" w14:textId="77777777" w:rsidTr="00251683">
        <w:trPr>
          <w:gridAfter w:val="1"/>
          <w:wAfter w:w="317" w:type="pct"/>
          <w:cantSplit/>
          <w:jc w:val="center"/>
        </w:trPr>
        <w:tc>
          <w:tcPr>
            <w:tcW w:w="4683" w:type="pct"/>
            <w:gridSpan w:val="4"/>
          </w:tcPr>
          <w:p w14:paraId="6B5ED399" w14:textId="6887B5CD" w:rsidR="00251683" w:rsidRDefault="00251683" w:rsidP="0025168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 status</w:t>
            </w:r>
          </w:p>
        </w:tc>
      </w:tr>
      <w:tr w:rsidR="00CB712C" w14:paraId="1B42DE34" w14:textId="77777777" w:rsidTr="00CB712C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03A46E31" w14:textId="77777777" w:rsidR="00CB712C" w:rsidRDefault="00CB712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354" w:type="pct"/>
          </w:tcPr>
          <w:p w14:paraId="3D8B7B64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</w:tcPr>
          <w:p w14:paraId="2B096E2A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</w:tcPr>
          <w:p w14:paraId="23D41BFF" w14:textId="77777777" w:rsidR="00CB712C" w:rsidRDefault="00CB712C">
            <w:pPr>
              <w:keepNext/>
              <w:spacing w:after="60"/>
              <w:jc w:val="center"/>
            </w:pPr>
          </w:p>
        </w:tc>
      </w:tr>
      <w:tr w:rsidR="00CB712C" w14:paraId="50EF389C" w14:textId="77777777" w:rsidTr="00CB712C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6F533F30" w14:textId="77777777" w:rsidR="00CB712C" w:rsidRDefault="00CB712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354" w:type="pct"/>
          </w:tcPr>
          <w:p w14:paraId="4E8F9589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6</w:t>
            </w:r>
          </w:p>
        </w:tc>
        <w:tc>
          <w:tcPr>
            <w:tcW w:w="690" w:type="pct"/>
          </w:tcPr>
          <w:p w14:paraId="75688A06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3, 1.45</w:t>
            </w:r>
          </w:p>
        </w:tc>
        <w:tc>
          <w:tcPr>
            <w:tcW w:w="553" w:type="pct"/>
          </w:tcPr>
          <w:p w14:paraId="4683FF8A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CB712C" w14:paraId="263626AD" w14:textId="77777777" w:rsidTr="00CB712C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045B8C98" w14:textId="77777777" w:rsidR="00CB712C" w:rsidRDefault="00CB712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354" w:type="pct"/>
          </w:tcPr>
          <w:p w14:paraId="33E79F5E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2</w:t>
            </w:r>
          </w:p>
        </w:tc>
        <w:tc>
          <w:tcPr>
            <w:tcW w:w="690" w:type="pct"/>
          </w:tcPr>
          <w:p w14:paraId="57D9B024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8, 1.39</w:t>
            </w:r>
          </w:p>
        </w:tc>
        <w:tc>
          <w:tcPr>
            <w:tcW w:w="553" w:type="pct"/>
          </w:tcPr>
          <w:p w14:paraId="55472A7F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251683" w14:paraId="1C24B15F" w14:textId="77777777" w:rsidTr="00251683">
        <w:trPr>
          <w:gridAfter w:val="1"/>
          <w:wAfter w:w="317" w:type="pct"/>
          <w:cantSplit/>
          <w:jc w:val="center"/>
        </w:trPr>
        <w:tc>
          <w:tcPr>
            <w:tcW w:w="4683" w:type="pct"/>
            <w:gridSpan w:val="4"/>
          </w:tcPr>
          <w:p w14:paraId="1C344416" w14:textId="175C2A11" w:rsidR="00251683" w:rsidRDefault="00251683" w:rsidP="0025168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type</w:t>
            </w:r>
          </w:p>
        </w:tc>
      </w:tr>
      <w:tr w:rsidR="00CB712C" w14:paraId="244D0AA4" w14:textId="77777777" w:rsidTr="00CB712C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46B557E3" w14:textId="77777777" w:rsidR="00CB712C" w:rsidRDefault="00CB712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354" w:type="pct"/>
          </w:tcPr>
          <w:p w14:paraId="3EA9B744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</w:tcPr>
          <w:p w14:paraId="0FE88D57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</w:tcPr>
          <w:p w14:paraId="6782E9B7" w14:textId="77777777" w:rsidR="00CB712C" w:rsidRDefault="00CB712C">
            <w:pPr>
              <w:keepNext/>
              <w:spacing w:after="60"/>
              <w:jc w:val="center"/>
            </w:pPr>
          </w:p>
        </w:tc>
      </w:tr>
      <w:tr w:rsidR="00CB712C" w14:paraId="480463D1" w14:textId="77777777" w:rsidTr="00CB712C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3A9E0467" w14:textId="77777777" w:rsidR="00CB712C" w:rsidRDefault="00CB712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354" w:type="pct"/>
          </w:tcPr>
          <w:p w14:paraId="52B6D8F5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1</w:t>
            </w:r>
          </w:p>
        </w:tc>
        <w:tc>
          <w:tcPr>
            <w:tcW w:w="690" w:type="pct"/>
          </w:tcPr>
          <w:p w14:paraId="4BAE12E2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1, 1.45</w:t>
            </w:r>
          </w:p>
        </w:tc>
        <w:tc>
          <w:tcPr>
            <w:tcW w:w="553" w:type="pct"/>
          </w:tcPr>
          <w:p w14:paraId="701746CF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CB712C" w14:paraId="28ABC07E" w14:textId="77777777" w:rsidTr="00CB712C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6B762310" w14:textId="44F62ACC" w:rsidR="00CB712C" w:rsidRDefault="00CB712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-parent family</w:t>
            </w:r>
          </w:p>
        </w:tc>
        <w:tc>
          <w:tcPr>
            <w:tcW w:w="354" w:type="pct"/>
          </w:tcPr>
          <w:p w14:paraId="6A96347A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0</w:t>
            </w:r>
          </w:p>
        </w:tc>
        <w:tc>
          <w:tcPr>
            <w:tcW w:w="690" w:type="pct"/>
          </w:tcPr>
          <w:p w14:paraId="1F6809FC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4, 1.20</w:t>
            </w:r>
          </w:p>
        </w:tc>
        <w:tc>
          <w:tcPr>
            <w:tcW w:w="553" w:type="pct"/>
          </w:tcPr>
          <w:p w14:paraId="7553BDF8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251683" w14:paraId="696C03E6" w14:textId="77777777" w:rsidTr="00251683">
        <w:trPr>
          <w:gridAfter w:val="1"/>
          <w:wAfter w:w="317" w:type="pct"/>
          <w:cantSplit/>
          <w:jc w:val="center"/>
        </w:trPr>
        <w:tc>
          <w:tcPr>
            <w:tcW w:w="4683" w:type="pct"/>
            <w:gridSpan w:val="4"/>
          </w:tcPr>
          <w:p w14:paraId="20FEC8D9" w14:textId="42877A3F" w:rsidR="00251683" w:rsidRDefault="00251683" w:rsidP="0025168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 average household income per month (BDT)</w:t>
            </w:r>
          </w:p>
        </w:tc>
      </w:tr>
      <w:tr w:rsidR="00CB712C" w14:paraId="7A27A966" w14:textId="77777777" w:rsidTr="00CB712C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6FDE6AF0" w14:textId="77777777" w:rsidR="00CB712C" w:rsidRDefault="00CB712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354" w:type="pct"/>
          </w:tcPr>
          <w:p w14:paraId="603C2575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</w:tcPr>
          <w:p w14:paraId="7E75D477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</w:tcPr>
          <w:p w14:paraId="0964C6B4" w14:textId="77777777" w:rsidR="00CB712C" w:rsidRDefault="00CB712C">
            <w:pPr>
              <w:keepNext/>
              <w:spacing w:after="60"/>
              <w:jc w:val="center"/>
            </w:pPr>
          </w:p>
        </w:tc>
      </w:tr>
      <w:tr w:rsidR="00CB712C" w14:paraId="4721F9AC" w14:textId="77777777" w:rsidTr="00CB712C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5E9AAF3B" w14:textId="77777777" w:rsidR="00CB712C" w:rsidRDefault="00CB712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354" w:type="pct"/>
          </w:tcPr>
          <w:p w14:paraId="36BF7946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0</w:t>
            </w:r>
          </w:p>
        </w:tc>
        <w:tc>
          <w:tcPr>
            <w:tcW w:w="690" w:type="pct"/>
          </w:tcPr>
          <w:p w14:paraId="6A9C45AC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6, 1.08</w:t>
            </w:r>
          </w:p>
        </w:tc>
        <w:tc>
          <w:tcPr>
            <w:tcW w:w="553" w:type="pct"/>
          </w:tcPr>
          <w:p w14:paraId="0829D01F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1</w:t>
            </w:r>
          </w:p>
        </w:tc>
      </w:tr>
      <w:tr w:rsidR="00CB712C" w14:paraId="5D0B45D0" w14:textId="77777777" w:rsidTr="00CB712C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7D740F1A" w14:textId="77777777" w:rsidR="00CB712C" w:rsidRDefault="00CB712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354" w:type="pct"/>
          </w:tcPr>
          <w:p w14:paraId="50D03D31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3</w:t>
            </w:r>
          </w:p>
        </w:tc>
        <w:tc>
          <w:tcPr>
            <w:tcW w:w="690" w:type="pct"/>
          </w:tcPr>
          <w:p w14:paraId="5FC85D43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1, 1.47</w:t>
            </w:r>
          </w:p>
        </w:tc>
        <w:tc>
          <w:tcPr>
            <w:tcW w:w="553" w:type="pct"/>
          </w:tcPr>
          <w:p w14:paraId="24AEB2BA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</w:t>
            </w:r>
          </w:p>
        </w:tc>
      </w:tr>
      <w:tr w:rsidR="00251683" w14:paraId="6B3D9090" w14:textId="77777777" w:rsidTr="00251683">
        <w:trPr>
          <w:gridAfter w:val="1"/>
          <w:wAfter w:w="317" w:type="pct"/>
          <w:cantSplit/>
          <w:jc w:val="center"/>
        </w:trPr>
        <w:tc>
          <w:tcPr>
            <w:tcW w:w="4683" w:type="pct"/>
            <w:gridSpan w:val="4"/>
          </w:tcPr>
          <w:p w14:paraId="627CDD2A" w14:textId="77BC5065" w:rsidR="00251683" w:rsidRDefault="00251683" w:rsidP="0025168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sex</w:t>
            </w:r>
          </w:p>
        </w:tc>
      </w:tr>
      <w:tr w:rsidR="00CB712C" w14:paraId="63CF0E79" w14:textId="77777777" w:rsidTr="00CB712C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33DFCB44" w14:textId="77777777" w:rsidR="00CB712C" w:rsidRDefault="00CB712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354" w:type="pct"/>
          </w:tcPr>
          <w:p w14:paraId="4424C71A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</w:tcPr>
          <w:p w14:paraId="51F711A0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</w:tcPr>
          <w:p w14:paraId="0E6C1785" w14:textId="77777777" w:rsidR="00CB712C" w:rsidRDefault="00CB712C">
            <w:pPr>
              <w:keepNext/>
              <w:spacing w:after="60"/>
              <w:jc w:val="center"/>
            </w:pPr>
          </w:p>
        </w:tc>
      </w:tr>
      <w:tr w:rsidR="00CB712C" w14:paraId="2906CC86" w14:textId="77777777" w:rsidTr="00CB712C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196B2AE6" w14:textId="77777777" w:rsidR="00CB712C" w:rsidRDefault="00CB712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354" w:type="pct"/>
          </w:tcPr>
          <w:p w14:paraId="6861B36A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0</w:t>
            </w:r>
          </w:p>
        </w:tc>
        <w:tc>
          <w:tcPr>
            <w:tcW w:w="690" w:type="pct"/>
          </w:tcPr>
          <w:p w14:paraId="072CE884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0, 1.59</w:t>
            </w:r>
          </w:p>
        </w:tc>
        <w:tc>
          <w:tcPr>
            <w:tcW w:w="553" w:type="pct"/>
          </w:tcPr>
          <w:p w14:paraId="60E0BEDB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251683" w14:paraId="1AF2F31F" w14:textId="77777777" w:rsidTr="00251683">
        <w:trPr>
          <w:gridAfter w:val="1"/>
          <w:wAfter w:w="317" w:type="pct"/>
          <w:cantSplit/>
          <w:jc w:val="center"/>
        </w:trPr>
        <w:tc>
          <w:tcPr>
            <w:tcW w:w="4683" w:type="pct"/>
            <w:gridSpan w:val="4"/>
          </w:tcPr>
          <w:p w14:paraId="1CC3B491" w14:textId="5FD9D509" w:rsidR="00251683" w:rsidRDefault="00251683" w:rsidP="0025168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age (years)</w:t>
            </w:r>
          </w:p>
        </w:tc>
      </w:tr>
      <w:tr w:rsidR="00CB712C" w14:paraId="6982D237" w14:textId="77777777" w:rsidTr="00CB712C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7565BAEF" w14:textId="77777777" w:rsidR="00CB712C" w:rsidRDefault="00CB712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354" w:type="pct"/>
          </w:tcPr>
          <w:p w14:paraId="4668A7A7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</w:tcPr>
          <w:p w14:paraId="37F49BC4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</w:tcPr>
          <w:p w14:paraId="3E088FD6" w14:textId="77777777" w:rsidR="00CB712C" w:rsidRDefault="00CB712C">
            <w:pPr>
              <w:keepNext/>
              <w:spacing w:after="60"/>
              <w:jc w:val="center"/>
            </w:pPr>
          </w:p>
        </w:tc>
      </w:tr>
      <w:tr w:rsidR="00CB712C" w14:paraId="5982BB0D" w14:textId="77777777" w:rsidTr="00CB712C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5AC78123" w14:textId="77777777" w:rsidR="00CB712C" w:rsidRDefault="00CB712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354" w:type="pct"/>
          </w:tcPr>
          <w:p w14:paraId="743F4B0D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2</w:t>
            </w:r>
          </w:p>
        </w:tc>
        <w:tc>
          <w:tcPr>
            <w:tcW w:w="690" w:type="pct"/>
          </w:tcPr>
          <w:p w14:paraId="3B2F2975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2, 1.56</w:t>
            </w:r>
          </w:p>
        </w:tc>
        <w:tc>
          <w:tcPr>
            <w:tcW w:w="553" w:type="pct"/>
          </w:tcPr>
          <w:p w14:paraId="1B565189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CB712C" w14:paraId="4AA2770F" w14:textId="77777777" w:rsidTr="00CB712C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074ECA1A" w14:textId="77777777" w:rsidR="00CB712C" w:rsidRDefault="00CB712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354" w:type="pct"/>
          </w:tcPr>
          <w:p w14:paraId="04EB5FBB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1</w:t>
            </w:r>
          </w:p>
        </w:tc>
        <w:tc>
          <w:tcPr>
            <w:tcW w:w="690" w:type="pct"/>
          </w:tcPr>
          <w:p w14:paraId="54C42CD3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1, 1.54</w:t>
            </w:r>
          </w:p>
        </w:tc>
        <w:tc>
          <w:tcPr>
            <w:tcW w:w="553" w:type="pct"/>
          </w:tcPr>
          <w:p w14:paraId="04F874B8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251683" w14:paraId="19007872" w14:textId="77777777" w:rsidTr="00251683">
        <w:trPr>
          <w:gridAfter w:val="1"/>
          <w:wAfter w:w="317" w:type="pct"/>
          <w:cantSplit/>
          <w:jc w:val="center"/>
        </w:trPr>
        <w:tc>
          <w:tcPr>
            <w:tcW w:w="4683" w:type="pct"/>
            <w:gridSpan w:val="4"/>
          </w:tcPr>
          <w:p w14:paraId="6576C8C1" w14:textId="7BD5AB29" w:rsidR="00251683" w:rsidRDefault="00251683" w:rsidP="0025168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ber of children</w:t>
            </w:r>
          </w:p>
        </w:tc>
      </w:tr>
      <w:tr w:rsidR="00CB712C" w14:paraId="55511AD9" w14:textId="77777777" w:rsidTr="00CB712C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42196935" w14:textId="77777777" w:rsidR="00CB712C" w:rsidRDefault="00CB712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354" w:type="pct"/>
          </w:tcPr>
          <w:p w14:paraId="06EDDDC2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</w:tcPr>
          <w:p w14:paraId="6E61068F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</w:tcPr>
          <w:p w14:paraId="1B4586CD" w14:textId="77777777" w:rsidR="00CB712C" w:rsidRDefault="00CB712C">
            <w:pPr>
              <w:keepNext/>
              <w:spacing w:after="60"/>
              <w:jc w:val="center"/>
            </w:pPr>
          </w:p>
        </w:tc>
      </w:tr>
      <w:tr w:rsidR="00CB712C" w14:paraId="4A0C02D4" w14:textId="77777777" w:rsidTr="00CB712C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237FCF66" w14:textId="77777777" w:rsidR="00CB712C" w:rsidRDefault="00CB712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354" w:type="pct"/>
          </w:tcPr>
          <w:p w14:paraId="4BE557C7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9</w:t>
            </w:r>
          </w:p>
        </w:tc>
        <w:tc>
          <w:tcPr>
            <w:tcW w:w="690" w:type="pct"/>
          </w:tcPr>
          <w:p w14:paraId="38655B83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6, 1.88</w:t>
            </w:r>
          </w:p>
        </w:tc>
        <w:tc>
          <w:tcPr>
            <w:tcW w:w="553" w:type="pct"/>
          </w:tcPr>
          <w:p w14:paraId="237491D9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CB712C" w14:paraId="154759D2" w14:textId="77777777" w:rsidTr="00CB712C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49D5666B" w14:textId="77777777" w:rsidR="00CB712C" w:rsidRDefault="00CB712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354" w:type="pct"/>
          </w:tcPr>
          <w:p w14:paraId="5B1EDE08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6</w:t>
            </w:r>
          </w:p>
        </w:tc>
        <w:tc>
          <w:tcPr>
            <w:tcW w:w="690" w:type="pct"/>
          </w:tcPr>
          <w:p w14:paraId="4A38C494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4, 1.88</w:t>
            </w:r>
          </w:p>
        </w:tc>
        <w:tc>
          <w:tcPr>
            <w:tcW w:w="553" w:type="pct"/>
          </w:tcPr>
          <w:p w14:paraId="7EDA3C47" w14:textId="77777777" w:rsidR="00CB712C" w:rsidRDefault="00CB712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5526D9" w14:paraId="51742F53" w14:textId="77777777" w:rsidTr="00CB712C">
        <w:trPr>
          <w:cantSplit/>
          <w:jc w:val="center"/>
        </w:trPr>
        <w:tc>
          <w:tcPr>
            <w:tcW w:w="5000" w:type="pct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D4D81A9" w14:textId="77777777" w:rsidR="005526D9" w:rsidRDefault="0025168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breviations: CI = Confidence Interval, OR = Odds Ratio</w:t>
            </w:r>
          </w:p>
        </w:tc>
      </w:tr>
    </w:tbl>
    <w:p w14:paraId="71485199" w14:textId="58E9840D" w:rsidR="005526D9" w:rsidRDefault="00C66DED" w:rsidP="00C66DED">
      <w:pPr>
        <w:pStyle w:val="FirstParagraph"/>
      </w:pPr>
      <w:r w:rsidRPr="00C66DED">
        <w:lastRenderedPageBreak/>
        <w:t>Table 5 Factors associated with the level of attitudes towards antibiotic resistance among parents of school-going children (N = 704).</w:t>
      </w:r>
    </w:p>
    <w:sectPr w:rsidR="005526D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CF89ED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526D9"/>
    <w:rsid w:val="00251683"/>
    <w:rsid w:val="005526D9"/>
    <w:rsid w:val="00C66DED"/>
    <w:rsid w:val="00CB7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003713"/>
  <w15:docId w15:val="{DE8F9BEE-9C81-444A-8352-632E5806A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12</Words>
  <Characters>1041</Characters>
  <Application>Microsoft Office Word</Application>
  <DocSecurity>0</DocSecurity>
  <Lines>148</Lines>
  <Paragraphs>125</Paragraphs>
  <ScaleCrop>false</ScaleCrop>
  <Company/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Zarin Rushni</cp:lastModifiedBy>
  <cp:revision>4</cp:revision>
  <dcterms:created xsi:type="dcterms:W3CDTF">2025-06-13T01:10:00Z</dcterms:created>
  <dcterms:modified xsi:type="dcterms:W3CDTF">2025-06-14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bc242f-8272-4105-a61d-204bc7a314a3</vt:lpwstr>
  </property>
</Properties>
</file>